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ACCDF7" w14:textId="77777777" w:rsidR="00E210F1" w:rsidRDefault="00E210F1" w:rsidP="00E210F1">
      <w:pPr>
        <w:jc w:val="center"/>
        <w:rPr>
          <w:b/>
          <w:bCs/>
          <w:color w:val="4471C4"/>
          <w:sz w:val="56"/>
          <w:szCs w:val="56"/>
          <w:u w:val="single"/>
        </w:rPr>
      </w:pPr>
      <w:r>
        <w:rPr>
          <w:b/>
          <w:bCs/>
          <w:color w:val="4471C4"/>
          <w:sz w:val="56"/>
          <w:szCs w:val="56"/>
          <w:u w:val="single"/>
        </w:rPr>
        <w:t>Defect Report</w:t>
      </w:r>
    </w:p>
    <w:p w14:paraId="75667A88" w14:textId="02EDA0C6" w:rsidR="00E210F1" w:rsidRDefault="00E210F1" w:rsidP="00E210F1">
      <w:pPr>
        <w:pStyle w:val="ListParagraph"/>
        <w:numPr>
          <w:ilvl w:val="0"/>
          <w:numId w:val="12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Defect Id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8</w:t>
      </w:r>
      <w:r w:rsidR="00100310">
        <w:rPr>
          <w:rFonts w:ascii="Calibri" w:eastAsia="Calibri" w:hAnsi="Calibri" w:cs="Calibri"/>
          <w:b/>
          <w:bCs/>
          <w:sz w:val="32"/>
          <w:szCs w:val="32"/>
        </w:rPr>
        <w:t>3</w:t>
      </w:r>
    </w:p>
    <w:p w14:paraId="7777B2B5" w14:textId="77777777" w:rsidR="00E210F1" w:rsidRDefault="00E210F1" w:rsidP="00E210F1">
      <w:pPr>
        <w:pStyle w:val="ListParagraph"/>
        <w:numPr>
          <w:ilvl w:val="0"/>
          <w:numId w:val="12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Status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New</w:t>
      </w:r>
    </w:p>
    <w:p w14:paraId="460FBAF8" w14:textId="77777777" w:rsidR="00E210F1" w:rsidRDefault="00E210F1" w:rsidP="00E210F1">
      <w:pPr>
        <w:pStyle w:val="ListParagraph"/>
        <w:numPr>
          <w:ilvl w:val="0"/>
          <w:numId w:val="12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Reported by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Zeyad </w:t>
      </w:r>
    </w:p>
    <w:p w14:paraId="6484A79D" w14:textId="77777777" w:rsidR="00E210F1" w:rsidRDefault="00E210F1" w:rsidP="00E210F1">
      <w:pPr>
        <w:pStyle w:val="ListParagraph"/>
        <w:numPr>
          <w:ilvl w:val="0"/>
          <w:numId w:val="12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Asserted to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Malek</w:t>
      </w:r>
    </w:p>
    <w:p w14:paraId="501F24F9" w14:textId="77777777" w:rsidR="00E210F1" w:rsidRDefault="00E210F1" w:rsidP="00E210F1">
      <w:pPr>
        <w:pStyle w:val="ListParagraph"/>
        <w:numPr>
          <w:ilvl w:val="0"/>
          <w:numId w:val="12"/>
        </w:numPr>
        <w:spacing w:line="252" w:lineRule="auto"/>
        <w:jc w:val="both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Date:</w:t>
      </w:r>
      <w:r>
        <w:rPr>
          <w:b/>
          <w:bCs/>
          <w:sz w:val="40"/>
          <w:szCs w:val="40"/>
        </w:rPr>
        <w:t xml:space="preserve"> </w:t>
      </w:r>
      <w:r>
        <w:tab/>
      </w:r>
      <w:r>
        <w:rPr>
          <w:rFonts w:ascii="Calibri" w:eastAsia="Calibri" w:hAnsi="Calibri" w:cs="Calibri"/>
          <w:b/>
          <w:bCs/>
          <w:sz w:val="32"/>
          <w:szCs w:val="32"/>
        </w:rPr>
        <w:t>15/5/2023</w:t>
      </w:r>
    </w:p>
    <w:p w14:paraId="55DA56B9" w14:textId="7F0B9EE5" w:rsidR="00E210F1" w:rsidRDefault="00E210F1" w:rsidP="00E210F1">
      <w:pPr>
        <w:pStyle w:val="ListParagraph"/>
        <w:numPr>
          <w:ilvl w:val="0"/>
          <w:numId w:val="13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 xml:space="preserve">Defect Description: </w:t>
      </w:r>
      <w:r>
        <w:rPr>
          <w:rFonts w:ascii="Calibri" w:eastAsia="Calibri" w:hAnsi="Calibri" w:cs="Calibri"/>
          <w:b/>
          <w:bCs/>
          <w:sz w:val="32"/>
          <w:szCs w:val="32"/>
        </w:rPr>
        <w:t>After entering the course code = “CSE12</w:t>
      </w:r>
      <w:r>
        <w:rPr>
          <w:rFonts w:ascii="Calibri" w:eastAsia="Calibri" w:hAnsi="Calibri" w:cs="Calibri"/>
          <w:b/>
          <w:bCs/>
          <w:sz w:val="32"/>
          <w:szCs w:val="32"/>
        </w:rPr>
        <w:t>34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”, an </w:t>
      </w:r>
      <w:r>
        <w:rPr>
          <w:b/>
          <w:bCs/>
          <w:sz w:val="32"/>
          <w:szCs w:val="32"/>
        </w:rPr>
        <w:t>InvalidCourseCodeException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must be thrown but nothing was thrown, and the course code was stored normally. The course code must not contain </w:t>
      </w:r>
      <w:r>
        <w:rPr>
          <w:rFonts w:ascii="Calibri" w:eastAsia="Calibri" w:hAnsi="Calibri" w:cs="Calibri"/>
          <w:b/>
          <w:bCs/>
          <w:sz w:val="32"/>
          <w:szCs w:val="32"/>
        </w:rPr>
        <w:t>more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than 3 digits (exactly 3).</w:t>
      </w:r>
    </w:p>
    <w:p w14:paraId="343DD11F" w14:textId="77777777" w:rsidR="00E210F1" w:rsidRDefault="00E210F1" w:rsidP="00E210F1">
      <w:pPr>
        <w:pStyle w:val="ListParagraph"/>
        <w:numPr>
          <w:ilvl w:val="0"/>
          <w:numId w:val="13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Steps:</w:t>
      </w:r>
      <w:r>
        <w:rPr>
          <w:b/>
          <w:bCs/>
          <w:sz w:val="40"/>
          <w:szCs w:val="40"/>
        </w:rPr>
        <w:t xml:space="preserve"> </w:t>
      </w:r>
    </w:p>
    <w:p w14:paraId="428C6AE7" w14:textId="77777777" w:rsidR="00E210F1" w:rsidRDefault="00E210F1" w:rsidP="00E210F1">
      <w:pPr>
        <w:pStyle w:val="ListParagraph"/>
        <w:numPr>
          <w:ilvl w:val="0"/>
          <w:numId w:val="14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>Open the application</w:t>
      </w:r>
    </w:p>
    <w:p w14:paraId="1FEDF530" w14:textId="360EFB56" w:rsidR="00E210F1" w:rsidRDefault="00E210F1" w:rsidP="00E210F1">
      <w:pPr>
        <w:pStyle w:val="ListParagraph"/>
        <w:numPr>
          <w:ilvl w:val="0"/>
          <w:numId w:val="14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 xml:space="preserve">Enter course  code </w:t>
      </w:r>
      <w:r>
        <w:rPr>
          <w:rFonts w:ascii="Calibri" w:eastAsia="Calibri" w:hAnsi="Calibri" w:cs="Calibri"/>
          <w:b/>
          <w:bCs/>
          <w:sz w:val="32"/>
          <w:szCs w:val="32"/>
          <w:u w:val="single"/>
        </w:rPr>
        <w:t xml:space="preserve">through Course constructor </w:t>
      </w:r>
      <w:r>
        <w:rPr>
          <w:rFonts w:ascii="Calibri" w:eastAsia="Calibri" w:hAnsi="Calibri" w:cs="Calibri"/>
          <w:b/>
          <w:bCs/>
          <w:sz w:val="32"/>
          <w:szCs w:val="32"/>
        </w:rPr>
        <w:t>="CSE12</w:t>
      </w:r>
      <w:r>
        <w:rPr>
          <w:rFonts w:ascii="Calibri" w:eastAsia="Calibri" w:hAnsi="Calibri" w:cs="Calibri"/>
          <w:b/>
          <w:bCs/>
          <w:sz w:val="32"/>
          <w:szCs w:val="32"/>
        </w:rPr>
        <w:t>34</w:t>
      </w:r>
      <w:r>
        <w:rPr>
          <w:rFonts w:ascii="Calibri" w:eastAsia="Calibri" w:hAnsi="Calibri" w:cs="Calibri"/>
          <w:b/>
          <w:bCs/>
          <w:sz w:val="32"/>
          <w:szCs w:val="32"/>
        </w:rPr>
        <w:t>",</w:t>
      </w:r>
    </w:p>
    <w:p w14:paraId="06E4010B" w14:textId="77777777" w:rsidR="00E210F1" w:rsidRDefault="00E210F1" w:rsidP="00E210F1">
      <w:pPr>
        <w:pStyle w:val="ListParagraph"/>
        <w:numPr>
          <w:ilvl w:val="0"/>
          <w:numId w:val="14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>Run the program</w:t>
      </w:r>
    </w:p>
    <w:p w14:paraId="7408A4DC" w14:textId="77777777" w:rsidR="00E210F1" w:rsidRDefault="00E210F1" w:rsidP="00E210F1">
      <w:pPr>
        <w:pStyle w:val="ListParagraph"/>
        <w:numPr>
          <w:ilvl w:val="0"/>
          <w:numId w:val="15"/>
        </w:numPr>
        <w:spacing w:line="252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Severity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Low</w:t>
      </w:r>
    </w:p>
    <w:p w14:paraId="0AA99006" w14:textId="77777777" w:rsidR="00E210F1" w:rsidRDefault="00E210F1" w:rsidP="00E210F1">
      <w:pPr>
        <w:pStyle w:val="ListParagraph"/>
        <w:numPr>
          <w:ilvl w:val="0"/>
          <w:numId w:val="15"/>
        </w:numPr>
        <w:spacing w:line="252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Priority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High</w:t>
      </w:r>
    </w:p>
    <w:p w14:paraId="2606F2A6" w14:textId="77777777" w:rsidR="00E210F1" w:rsidRDefault="00E210F1" w:rsidP="00E210F1">
      <w:pPr>
        <w:pStyle w:val="ListParagraph"/>
        <w:numPr>
          <w:ilvl w:val="0"/>
          <w:numId w:val="15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Date Closed:</w:t>
      </w:r>
      <w:r>
        <w:rPr>
          <w:b/>
          <w:bCs/>
          <w:sz w:val="40"/>
          <w:szCs w:val="40"/>
        </w:rPr>
        <w:t xml:space="preserve"> </w:t>
      </w:r>
    </w:p>
    <w:p w14:paraId="7397942E" w14:textId="66EE263C" w:rsidR="00E210F1" w:rsidRDefault="00E210F1" w:rsidP="00E210F1">
      <w:pPr>
        <w:pStyle w:val="ListParagraph"/>
        <w:numPr>
          <w:ilvl w:val="0"/>
          <w:numId w:val="15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Fixed By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</w:p>
    <w:p w14:paraId="191CACAA" w14:textId="1939BBC1" w:rsidR="00E210F1" w:rsidRDefault="00E210F1" w:rsidP="00E210F1">
      <w:pPr>
        <w:pStyle w:val="ListParagraph"/>
        <w:numPr>
          <w:ilvl w:val="0"/>
          <w:numId w:val="15"/>
        </w:numPr>
        <w:spacing w:line="252" w:lineRule="auto"/>
        <w:rPr>
          <w:b/>
          <w:bCs/>
          <w:sz w:val="40"/>
          <w:szCs w:val="40"/>
          <w:u w:val="single"/>
        </w:rPr>
      </w:pPr>
      <w:r w:rsidRPr="00E210F1">
        <w:rPr>
          <w:noProof/>
        </w:rPr>
        <w:drawing>
          <wp:anchor distT="0" distB="0" distL="114300" distR="114300" simplePos="0" relativeHeight="251657728" behindDoc="0" locked="0" layoutInCell="1" allowOverlap="1" wp14:anchorId="3EE2964D" wp14:editId="7DA9B3AB">
            <wp:simplePos x="0" y="0"/>
            <wp:positionH relativeFrom="column">
              <wp:posOffset>41275</wp:posOffset>
            </wp:positionH>
            <wp:positionV relativeFrom="paragraph">
              <wp:posOffset>389890</wp:posOffset>
            </wp:positionV>
            <wp:extent cx="6553200" cy="2798445"/>
            <wp:effectExtent l="0" t="0" r="0" b="1905"/>
            <wp:wrapSquare wrapText="bothSides"/>
            <wp:docPr id="18838550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3855021" name="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53200" cy="27984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  <w:sz w:val="40"/>
          <w:szCs w:val="40"/>
          <w:u w:val="single"/>
        </w:rPr>
        <w:t>Screenshot for the Defect:</w:t>
      </w:r>
      <w:r>
        <w:rPr>
          <w:noProof/>
        </w:rPr>
        <w:t xml:space="preserve"> </w:t>
      </w:r>
    </w:p>
    <w:p w14:paraId="7C18A449" w14:textId="77F1FB11" w:rsidR="00E210F1" w:rsidRDefault="00E210F1" w:rsidP="00E210F1">
      <w:pPr>
        <w:pStyle w:val="ListParagraph"/>
        <w:numPr>
          <w:ilvl w:val="0"/>
          <w:numId w:val="15"/>
        </w:numPr>
        <w:spacing w:line="252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lastRenderedPageBreak/>
        <w:t>Screenshot after fixing:</w:t>
      </w:r>
    </w:p>
    <w:p w14:paraId="58637D01" w14:textId="77777777" w:rsidR="00E210F1" w:rsidRDefault="00E210F1" w:rsidP="00E210F1">
      <w:pPr>
        <w:rPr>
          <w:b/>
          <w:bCs/>
          <w:sz w:val="40"/>
          <w:szCs w:val="40"/>
          <w:u w:val="single"/>
        </w:rPr>
      </w:pPr>
    </w:p>
    <w:p w14:paraId="7BBF6C32" w14:textId="77777777" w:rsidR="00E210F1" w:rsidRDefault="00E210F1" w:rsidP="00E210F1">
      <w:pPr>
        <w:rPr>
          <w:b/>
          <w:bCs/>
          <w:sz w:val="40"/>
          <w:szCs w:val="40"/>
          <w:u w:val="single"/>
        </w:rPr>
      </w:pPr>
    </w:p>
    <w:p w14:paraId="79A6BC63" w14:textId="77777777" w:rsidR="00E210F1" w:rsidRDefault="00E210F1" w:rsidP="00E210F1">
      <w:pPr>
        <w:rPr>
          <w:b/>
          <w:bCs/>
          <w:sz w:val="40"/>
          <w:szCs w:val="40"/>
          <w:u w:val="single"/>
        </w:rPr>
      </w:pPr>
    </w:p>
    <w:p w14:paraId="0C96167B" w14:textId="77777777" w:rsidR="00E210F1" w:rsidRDefault="00E210F1" w:rsidP="00E210F1">
      <w:pPr>
        <w:rPr>
          <w:b/>
          <w:bCs/>
          <w:sz w:val="40"/>
          <w:szCs w:val="40"/>
          <w:u w:val="single"/>
        </w:rPr>
      </w:pPr>
    </w:p>
    <w:p w14:paraId="74E9318A" w14:textId="77777777" w:rsidR="00E210F1" w:rsidRDefault="00E210F1" w:rsidP="00E210F1">
      <w:pPr>
        <w:rPr>
          <w:b/>
          <w:bCs/>
          <w:sz w:val="40"/>
          <w:szCs w:val="40"/>
          <w:u w:val="single"/>
        </w:rPr>
      </w:pPr>
    </w:p>
    <w:p w14:paraId="311E7890" w14:textId="77777777" w:rsidR="00E210F1" w:rsidRDefault="00E210F1" w:rsidP="00E210F1">
      <w:pPr>
        <w:rPr>
          <w:b/>
          <w:bCs/>
          <w:sz w:val="36"/>
          <w:szCs w:val="36"/>
        </w:rPr>
      </w:pPr>
    </w:p>
    <w:p w14:paraId="790408D9" w14:textId="77777777" w:rsidR="00E210F1" w:rsidRDefault="00E210F1" w:rsidP="00E210F1"/>
    <w:p w14:paraId="2AD45330" w14:textId="77777777" w:rsidR="00E210F1" w:rsidRDefault="00E210F1" w:rsidP="00E210F1"/>
    <w:p w14:paraId="2E8810B6" w14:textId="77777777" w:rsidR="00E210F1" w:rsidRDefault="00E210F1" w:rsidP="00E210F1"/>
    <w:p w14:paraId="34F5D967" w14:textId="77777777" w:rsidR="00E210F1" w:rsidRDefault="00E210F1" w:rsidP="00E210F1"/>
    <w:p w14:paraId="56A2229A" w14:textId="77777777" w:rsidR="00E210F1" w:rsidRDefault="00E210F1" w:rsidP="00E210F1"/>
    <w:p w14:paraId="25165426" w14:textId="77777777" w:rsidR="00E210F1" w:rsidRDefault="00E210F1" w:rsidP="00E210F1"/>
    <w:p w14:paraId="67032B1F" w14:textId="5C72723D" w:rsidR="65BA26AC" w:rsidRPr="00E210F1" w:rsidRDefault="65BA26AC" w:rsidP="00E210F1"/>
    <w:sectPr w:rsidR="65BA26AC" w:rsidRPr="00E210F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F92E9"/>
    <w:multiLevelType w:val="hybridMultilevel"/>
    <w:tmpl w:val="38EC4680"/>
    <w:lvl w:ilvl="0" w:tplc="26B0AA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2B0A1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65CA8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CB6B7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9043F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9C43C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E6B48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188D4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4444D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F74FA8"/>
    <w:multiLevelType w:val="hybridMultilevel"/>
    <w:tmpl w:val="3B2442D4"/>
    <w:lvl w:ilvl="0" w:tplc="29F856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6CF3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95A4A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C69C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BAAA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EA00E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CC90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DE711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B0EF1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217D66"/>
    <w:multiLevelType w:val="hybridMultilevel"/>
    <w:tmpl w:val="BFE89746"/>
    <w:lvl w:ilvl="0" w:tplc="EAD8F93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56A52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38E2C21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A4FE48B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1B2F816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B6C566E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A4C949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F663E5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12BABE74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ED33292"/>
    <w:multiLevelType w:val="multilevel"/>
    <w:tmpl w:val="E3BE8F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4" w15:restartNumberingAfterBreak="0">
    <w:nsid w:val="32C17A53"/>
    <w:multiLevelType w:val="hybridMultilevel"/>
    <w:tmpl w:val="2A4AC226"/>
    <w:lvl w:ilvl="0" w:tplc="A8240B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7FE140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9F89F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9AF6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929F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A2CA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7CFA9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EE82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0741C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91106F"/>
    <w:multiLevelType w:val="hybridMultilevel"/>
    <w:tmpl w:val="164A6D2E"/>
    <w:lvl w:ilvl="0" w:tplc="F3326EC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FA8F8E4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828990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2ACDCF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F6257BA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1638DC6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C8E6CC50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A39C0AD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22E62980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AB715BE"/>
    <w:multiLevelType w:val="hybridMultilevel"/>
    <w:tmpl w:val="65D88FA8"/>
    <w:lvl w:ilvl="0" w:tplc="AA609C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57844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744E8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C454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3840D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4DCF1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9BA2C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FC42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3E855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E5024A"/>
    <w:multiLevelType w:val="hybridMultilevel"/>
    <w:tmpl w:val="216EEE38"/>
    <w:lvl w:ilvl="0" w:tplc="8118E5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59281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85608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724DE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605C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BB263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F4E7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4484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812BA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774BFB"/>
    <w:multiLevelType w:val="hybridMultilevel"/>
    <w:tmpl w:val="48BCE2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D574FE8"/>
    <w:multiLevelType w:val="hybridMultilevel"/>
    <w:tmpl w:val="FA0E77B6"/>
    <w:lvl w:ilvl="0" w:tplc="1E72594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D16228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0E2FA8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DCEE49E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C742E13E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8A34715C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44AFB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D26B06A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43404AC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EE680B0"/>
    <w:multiLevelType w:val="hybridMultilevel"/>
    <w:tmpl w:val="951A8310"/>
    <w:lvl w:ilvl="0" w:tplc="833052C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AE404FE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DC2D51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DF27B1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D406D6C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E06155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EA98470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E77C4018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65CCBCE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76043194">
    <w:abstractNumId w:val="10"/>
  </w:num>
  <w:num w:numId="2" w16cid:durableId="1523392901">
    <w:abstractNumId w:val="2"/>
  </w:num>
  <w:num w:numId="3" w16cid:durableId="363597038">
    <w:abstractNumId w:val="3"/>
  </w:num>
  <w:num w:numId="4" w16cid:durableId="217324048">
    <w:abstractNumId w:val="9"/>
  </w:num>
  <w:num w:numId="5" w16cid:durableId="582185844">
    <w:abstractNumId w:val="1"/>
  </w:num>
  <w:num w:numId="6" w16cid:durableId="1987708162">
    <w:abstractNumId w:val="5"/>
  </w:num>
  <w:num w:numId="7" w16cid:durableId="1240753475">
    <w:abstractNumId w:val="6"/>
  </w:num>
  <w:num w:numId="8" w16cid:durableId="350453296">
    <w:abstractNumId w:val="7"/>
  </w:num>
  <w:num w:numId="9" w16cid:durableId="1583828485">
    <w:abstractNumId w:val="4"/>
  </w:num>
  <w:num w:numId="10" w16cid:durableId="1909993647">
    <w:abstractNumId w:val="0"/>
  </w:num>
  <w:num w:numId="11" w16cid:durableId="2023505393">
    <w:abstractNumId w:val="8"/>
  </w:num>
  <w:num w:numId="12" w16cid:durableId="1922131561">
    <w:abstractNumId w:val="5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3" w16cid:durableId="1416170324">
    <w:abstractNumId w:val="8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4" w16cid:durableId="44847656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425001081">
    <w:abstractNumId w:val="1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zNzE0MTcyNbW0NDdV0lEKTi0uzszPAykwqgUA7Qbf9SwAAAA="/>
  </w:docVars>
  <w:rsids>
    <w:rsidRoot w:val="099B8509"/>
    <w:rsid w:val="00001276"/>
    <w:rsid w:val="00061521"/>
    <w:rsid w:val="00084595"/>
    <w:rsid w:val="000C7072"/>
    <w:rsid w:val="00100310"/>
    <w:rsid w:val="002162D1"/>
    <w:rsid w:val="00221BFA"/>
    <w:rsid w:val="00223FDF"/>
    <w:rsid w:val="002E04C9"/>
    <w:rsid w:val="00365271"/>
    <w:rsid w:val="00365A4A"/>
    <w:rsid w:val="004B1A9A"/>
    <w:rsid w:val="005B242C"/>
    <w:rsid w:val="0061235D"/>
    <w:rsid w:val="00841434"/>
    <w:rsid w:val="00856A27"/>
    <w:rsid w:val="00943309"/>
    <w:rsid w:val="0096733F"/>
    <w:rsid w:val="00DE6723"/>
    <w:rsid w:val="00E05869"/>
    <w:rsid w:val="00E210F1"/>
    <w:rsid w:val="00E37BD8"/>
    <w:rsid w:val="02DCC8AF"/>
    <w:rsid w:val="02F5F10C"/>
    <w:rsid w:val="033D064E"/>
    <w:rsid w:val="0491C16D"/>
    <w:rsid w:val="062D91CE"/>
    <w:rsid w:val="070F316C"/>
    <w:rsid w:val="099B8509"/>
    <w:rsid w:val="0A67D27A"/>
    <w:rsid w:val="0B0102F1"/>
    <w:rsid w:val="0C14C813"/>
    <w:rsid w:val="0D9F733C"/>
    <w:rsid w:val="0DE03161"/>
    <w:rsid w:val="0E757C76"/>
    <w:rsid w:val="0E9872CD"/>
    <w:rsid w:val="15AA8521"/>
    <w:rsid w:val="18D59032"/>
    <w:rsid w:val="18E225E3"/>
    <w:rsid w:val="19D95CEF"/>
    <w:rsid w:val="1A3CC893"/>
    <w:rsid w:val="1A64CDE7"/>
    <w:rsid w:val="1ADD760A"/>
    <w:rsid w:val="1F9FA778"/>
    <w:rsid w:val="26AC68B9"/>
    <w:rsid w:val="2848391A"/>
    <w:rsid w:val="2D2B39EF"/>
    <w:rsid w:val="2DB5A402"/>
    <w:rsid w:val="32815B6B"/>
    <w:rsid w:val="3379C689"/>
    <w:rsid w:val="342053F2"/>
    <w:rsid w:val="351596EA"/>
    <w:rsid w:val="35B8FC2D"/>
    <w:rsid w:val="367C179C"/>
    <w:rsid w:val="39F0F593"/>
    <w:rsid w:val="3A0EFE9F"/>
    <w:rsid w:val="40603717"/>
    <w:rsid w:val="40E03F31"/>
    <w:rsid w:val="41FC0778"/>
    <w:rsid w:val="42547D56"/>
    <w:rsid w:val="4533A83A"/>
    <w:rsid w:val="454E99BE"/>
    <w:rsid w:val="468E4AEA"/>
    <w:rsid w:val="46E7D6AF"/>
    <w:rsid w:val="4883A710"/>
    <w:rsid w:val="4B61BC0D"/>
    <w:rsid w:val="4BA2E9BE"/>
    <w:rsid w:val="4CFD8C6E"/>
    <w:rsid w:val="4D1A61A7"/>
    <w:rsid w:val="4E2C07FB"/>
    <w:rsid w:val="4ED2F280"/>
    <w:rsid w:val="5066D1DA"/>
    <w:rsid w:val="51D0FD91"/>
    <w:rsid w:val="52122B42"/>
    <w:rsid w:val="5217ABBC"/>
    <w:rsid w:val="536CCDF2"/>
    <w:rsid w:val="578416F6"/>
    <w:rsid w:val="5842865B"/>
    <w:rsid w:val="58684469"/>
    <w:rsid w:val="5B77DFD7"/>
    <w:rsid w:val="5B7A271D"/>
    <w:rsid w:val="5C6F16A7"/>
    <w:rsid w:val="5E47D693"/>
    <w:rsid w:val="5F0F4FB3"/>
    <w:rsid w:val="60A0E2F7"/>
    <w:rsid w:val="60FAC246"/>
    <w:rsid w:val="62909ABC"/>
    <w:rsid w:val="62E9C145"/>
    <w:rsid w:val="63020ABD"/>
    <w:rsid w:val="63BC83EC"/>
    <w:rsid w:val="657B7B90"/>
    <w:rsid w:val="65BA26AC"/>
    <w:rsid w:val="69722B26"/>
    <w:rsid w:val="729CD2A0"/>
    <w:rsid w:val="72FFE50F"/>
    <w:rsid w:val="74ECEB21"/>
    <w:rsid w:val="7547073E"/>
    <w:rsid w:val="757B6EC0"/>
    <w:rsid w:val="763A9760"/>
    <w:rsid w:val="7831A45D"/>
    <w:rsid w:val="7C86AF87"/>
    <w:rsid w:val="7E027FF1"/>
    <w:rsid w:val="7E227FE8"/>
    <w:rsid w:val="7E374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9B8509"/>
  <w15:docId w15:val="{5E3889AC-3764-4623-BDB7-1DB68D72BC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9433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43309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33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330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966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0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63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13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0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8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2</Pages>
  <Words>83</Words>
  <Characters>47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shoy yousry abd el malak salib 1900733</dc:creator>
  <cp:keywords/>
  <dc:description/>
  <cp:lastModifiedBy>zeyad mohamed</cp:lastModifiedBy>
  <cp:revision>22</cp:revision>
  <dcterms:created xsi:type="dcterms:W3CDTF">2023-05-12T18:31:00Z</dcterms:created>
  <dcterms:modified xsi:type="dcterms:W3CDTF">2023-05-16T0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36f89808226e594de24ec59f78b1dda11927b8c19e81a62ed53f1224051cda</vt:lpwstr>
  </property>
</Properties>
</file>